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154B13" w14:textId="6EA239BB" w:rsidR="0069158A" w:rsidRPr="007464B2" w:rsidRDefault="009A610D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Exmo. Senhor xxx</w:t>
      </w:r>
    </w:p>
    <w:p w14:paraId="50EDEA3F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Rua xxx</w:t>
      </w:r>
    </w:p>
    <w:p w14:paraId="524064A1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Vila xxx </w:t>
      </w:r>
    </w:p>
    <w:p w14:paraId="0B6143FE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Cidade xxx</w:t>
      </w:r>
    </w:p>
    <w:p w14:paraId="2D7A1009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País xxx</w:t>
      </w:r>
    </w:p>
    <w:p w14:paraId="3EC5FBEA" w14:textId="77777777" w:rsidR="0069158A" w:rsidRPr="007464B2" w:rsidRDefault="00E6382C" w:rsidP="0069158A">
      <w:pPr>
        <w:autoSpaceDE w:val="0"/>
        <w:autoSpaceDN w:val="0"/>
        <w:adjustRightInd w:val="0"/>
        <w:spacing w:after="0" w:line="240" w:lineRule="auto"/>
        <w:rPr>
          <w:rFonts w:cs="ArialMT"/>
          <w:sz w:val="18"/>
          <w:szCs w:val="16"/>
        </w:rPr>
      </w:pPr>
      <w:r>
        <w:t>Código postal</w:t>
      </w:r>
      <w:r>
        <w:tab/>
      </w:r>
      <w:r>
        <w:tab/>
      </w:r>
      <w:r>
        <w:tab/>
      </w:r>
    </w:p>
    <w:p w14:paraId="4C5E2742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5314F45B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65EF17AE" w14:textId="65EC6584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b/>
          <w:szCs w:val="20"/>
        </w:rPr>
      </w:pPr>
      <w:r>
        <w:rPr>
          <w:b/>
          <w:szCs w:val="20"/>
        </w:rPr>
        <w:t>Número de cliente: 1111111</w:t>
      </w:r>
    </w:p>
    <w:p w14:paraId="206C5923" w14:textId="74F66727" w:rsidR="0069158A" w:rsidRPr="007464B2" w:rsidRDefault="005544C5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N/ Ref.ª: BR TPP 0007/0417</w:t>
      </w:r>
    </w:p>
    <w:p w14:paraId="77A44EE8" w14:textId="77777777" w:rsidR="00E6382C" w:rsidRPr="007464B2" w:rsidRDefault="00E6382C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Telefone: 0300 2000 555</w:t>
      </w:r>
    </w:p>
    <w:p w14:paraId="75740726" w14:textId="31DA6F88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E-mail: thepeoplespension@bandce.co.uk</w:t>
      </w:r>
    </w:p>
    <w:p w14:paraId="7F433A28" w14:textId="4847420C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Web: www.thepeoplespension.co.uk</w:t>
      </w:r>
    </w:p>
    <w:p w14:paraId="511B0C63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</w:p>
    <w:p w14:paraId="15B7158C" w14:textId="1B4B3BFF" w:rsidR="0069158A" w:rsidRPr="007464B2" w:rsidRDefault="00C2526D" w:rsidP="0069158A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rPr>
          <w:b/>
          <w:sz w:val="24"/>
        </w:rPr>
        <w:t>&lt;date inserted&gt;</w:t>
      </w:r>
    </w:p>
    <w:p w14:paraId="2BC25EB2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"/>
          <w:sz w:val="72"/>
          <w:szCs w:val="65"/>
        </w:rPr>
        <w:sectPr w:rsidR="0069158A" w:rsidRPr="007464B2" w:rsidSect="0069158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AB7AD67" w14:textId="77777777" w:rsidR="0069158A" w:rsidRPr="007464B2" w:rsidRDefault="0069158A" w:rsidP="0069158A">
      <w:pPr>
        <w:autoSpaceDE w:val="0"/>
        <w:autoSpaceDN w:val="0"/>
        <w:adjustRightInd w:val="0"/>
        <w:spacing w:after="0" w:line="240" w:lineRule="auto"/>
        <w:rPr>
          <w:rFonts w:cs="Arial"/>
          <w:szCs w:val="65"/>
        </w:rPr>
      </w:pPr>
    </w:p>
    <w:p w14:paraId="538420FB" w14:textId="12294418" w:rsidR="0069158A" w:rsidRPr="007464B2" w:rsidRDefault="0069158A" w:rsidP="0069158A">
      <w:pPr>
        <w:autoSpaceDE w:val="0"/>
        <w:autoSpaceDN w:val="0"/>
        <w:adjustRightInd w:val="0"/>
        <w:spacing w:after="240" w:line="240" w:lineRule="auto"/>
        <w:rPr>
          <w:rFonts w:cs="ArialMT"/>
          <w:szCs w:val="20"/>
        </w:rPr>
      </w:pPr>
      <w:r>
        <w:t xml:space="preserve">Caro(a) </w:t>
      </w:r>
      <w:r w:rsidR="005276B6">
        <w:t>, &lt;first name&gt;&lt;last name&gt;</w:t>
      </w:r>
    </w:p>
    <w:p w14:paraId="0EF231DA" w14:textId="77777777" w:rsidR="00C24D92" w:rsidRPr="007464B2" w:rsidRDefault="00C24D92" w:rsidP="00C24D92">
      <w:pPr>
        <w:pStyle w:val="H1"/>
        <w:rPr>
          <w:rFonts w:asciiTheme="minorHAnsi" w:hAnsiTheme="minorHAnsi"/>
          <w:sz w:val="28"/>
        </w:rPr>
      </w:pPr>
      <w:r>
        <w:rPr>
          <w:rFonts w:asciiTheme="minorHAnsi" w:hAnsiTheme="minorHAnsi"/>
          <w:sz w:val="28"/>
        </w:rPr>
        <w:t>Bem-vindo(a) a The People’s Pension!</w:t>
      </w:r>
    </w:p>
    <w:p w14:paraId="05316A13" w14:textId="476E6055" w:rsidR="00D0557A" w:rsidRPr="00021F9C" w:rsidRDefault="002443AB" w:rsidP="002E5ACA">
      <w:pPr>
        <w:pStyle w:val="Para"/>
      </w:pPr>
      <w:r>
        <w:rPr>
          <w:rFonts w:asciiTheme="minorHAnsi" w:hAnsiTheme="minorHAnsi"/>
          <w:sz w:val="22"/>
        </w:rPr>
        <w:t xml:space="preserve">O seu empregador tem o dever legal de incluir automaticamente determinados trabalhadores num plano de pensões no local de trabalho para ajudá-los a poupar para a reforma. (São abrangidos os trabalhadores que foram automaticamente inscritos antes mas que optaram por sair do plano ou deixaram de contribuir.) A boa notícia é que, no seu caso, “está incluído(a)” e, à semelhança de milhões de outras pessoas, terá começado a poupar para a sua reforma. </w:t>
      </w:r>
    </w:p>
    <w:p w14:paraId="4EDA2371" w14:textId="2E2E7193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t>O seu empregador</w:t>
      </w:r>
      <w:r>
        <w:rPr>
          <w:rFonts w:asciiTheme="minorHAnsi" w:hAnsiTheme="minorHAnsi"/>
          <w:sz w:val="22"/>
        </w:rPr>
        <w:t xml:space="preserve">, Sample Company Ltd., elegeu The People’s Pension, disponibilizado pela B&amp;CE, como o seu plano de pensões no local de trabalho. The People’s Pension é um plano de pensões no local de trabalho premiado. </w:t>
      </w:r>
      <w:r>
        <w:t>Foi automaticamente inscrito(a) a partir de</w:t>
      </w:r>
      <w:r>
        <w:rPr>
          <w:rFonts w:asciiTheme="minorHAnsi" w:hAnsiTheme="minorHAnsi"/>
          <w:sz w:val="22"/>
        </w:rPr>
        <w:t xml:space="preserve"> </w:t>
      </w:r>
      <w:r>
        <w:rPr>
          <w:rFonts w:asciiTheme="minorHAnsi" w:hAnsiTheme="minorHAnsi"/>
          <w:b/>
          <w:sz w:val="22"/>
        </w:rPr>
        <w:t xml:space="preserve">&lt;date inserted&gt; </w:t>
      </w:r>
      <w:r>
        <w:rPr>
          <w:rFonts w:asciiTheme="minorHAnsi" w:hAnsiTheme="minorHAnsi"/>
          <w:sz w:val="22"/>
        </w:rPr>
        <w:t>no plano de pensões. Esta inscrição deve-se ao facto de ganhar mais de £192 por semana (ou £833 por mês), ter 22 anos de idade ou mais e ter idade inferior à idade da reforma estatal.</w:t>
      </w:r>
    </w:p>
    <w:p w14:paraId="218E8763" w14:textId="77777777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Comecemos pelo mais importante</w:t>
      </w:r>
    </w:p>
    <w:p w14:paraId="73EC9291" w14:textId="707274EB" w:rsidR="00E6382C" w:rsidRPr="007464B2" w:rsidRDefault="00C24D92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Como membro de The People's Pension, é agora titular de uma conta, a que chamamos a sua Conta Online. É rápido e fácil começar a utilizá-la.</w:t>
      </w:r>
    </w:p>
    <w:p w14:paraId="55BFA7F4" w14:textId="3700EAD3" w:rsidR="00E6382C" w:rsidRPr="007464B2" w:rsidRDefault="00E6382C" w:rsidP="00E6382C">
      <w:pPr>
        <w:pStyle w:val="Para"/>
        <w:numPr>
          <w:ilvl w:val="0"/>
          <w:numId w:val="7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Veja o nosso vídeo sobre o procedimento em </w:t>
      </w:r>
      <w:r>
        <w:rPr>
          <w:rFonts w:asciiTheme="minorHAnsi" w:hAnsiTheme="minorHAnsi"/>
          <w:b/>
          <w:sz w:val="22"/>
          <w:szCs w:val="22"/>
        </w:rPr>
        <w:t>www.thepeoplespension</w:t>
      </w:r>
      <w:r>
        <w:rPr>
          <w:rFonts w:asciiTheme="minorHAnsi" w:hAnsiTheme="minorHAnsi"/>
          <w:b/>
          <w:sz w:val="22"/>
        </w:rPr>
        <w:t>.co.uk/your-online-account</w:t>
      </w:r>
      <w:r>
        <w:rPr>
          <w:rFonts w:asciiTheme="minorHAnsi" w:hAnsiTheme="minorHAnsi"/>
          <w:sz w:val="22"/>
        </w:rPr>
        <w:t>.</w:t>
      </w:r>
    </w:p>
    <w:p w14:paraId="349B2F68" w14:textId="77777777" w:rsidR="00E6382C" w:rsidRPr="007464B2" w:rsidRDefault="00E6382C" w:rsidP="00E6382C">
      <w:pPr>
        <w:pStyle w:val="Para"/>
        <w:numPr>
          <w:ilvl w:val="0"/>
          <w:numId w:val="7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Leia também o folheto anexo para conhecer tudo o que pode fazer.</w:t>
      </w:r>
    </w:p>
    <w:p w14:paraId="4076749C" w14:textId="7B2E573F" w:rsidR="00C24D92" w:rsidRPr="007464B2" w:rsidRDefault="00E6382C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Enviamos igualmente em anexo a nossa brochura para membros “This way to more information” (A via para obter mais informações) que contém tudo o que precisa de saber acerca de The People’s Pension.</w:t>
      </w:r>
    </w:p>
    <w:p w14:paraId="1B64579F" w14:textId="77777777" w:rsidR="000E4801" w:rsidRPr="00587FCC" w:rsidRDefault="000E4801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Estamos em vias de acabar com o papel</w:t>
      </w:r>
    </w:p>
    <w:p w14:paraId="14D62446" w14:textId="7C9D4855" w:rsidR="00E2673E" w:rsidRPr="00A04E7D" w:rsidRDefault="00E2673E" w:rsidP="00E6382C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Por agora, contactamos consigo por correio, mas preferíamos ter o seu endereço de correio eletrónico. Pode adicioná-lo aos seus dados quando criar a sua Conta Online. Passará então a receber um e-mail da nossa parte quando o seu extrato estiver pronto para ser consultado. Quer isto dizer que deixaremos de lhe enviar extratos por correio.</w:t>
      </w:r>
    </w:p>
    <w:p w14:paraId="0FA8862D" w14:textId="77777777" w:rsidR="00A04E7D" w:rsidRPr="002E5ACA" w:rsidRDefault="00A04E7D" w:rsidP="00A04E7D">
      <w:pPr>
        <w:rPr>
          <w:rFonts w:cs="ArialMT"/>
          <w:szCs w:val="20"/>
        </w:rPr>
      </w:pPr>
      <w:r>
        <w:t>Se não criar a sua Conta Online (ou não nos comunicar o seu endereço de correio eletrónico), continuaremos a contactá-lo(a) por correio – mas não eternamente. Gostaríamos que usufruísse das vantagens de criar a sua Conta Online; deste modo, só receberá três cartas como esta e depois deixaremos de lhe escrever. Se preferir receber extratos impressos, informe-nos através da sua Conta Online ou contacte-nos por telefone.</w:t>
      </w:r>
    </w:p>
    <w:p w14:paraId="6AFA10E7" w14:textId="77777777" w:rsidR="002E5ACA" w:rsidRDefault="002E5ACA">
      <w:pPr>
        <w:rPr>
          <w:rFonts w:cs="Arial-BoldMT"/>
          <w:b/>
          <w:bCs/>
          <w:szCs w:val="20"/>
        </w:rPr>
      </w:pPr>
      <w:r>
        <w:br w:type="page"/>
      </w:r>
    </w:p>
    <w:p w14:paraId="5D9F425C" w14:textId="058F714B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lastRenderedPageBreak/>
        <w:t>Quanto irá custar?</w:t>
      </w:r>
    </w:p>
    <w:p w14:paraId="41C1B46A" w14:textId="52851F12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Se continuar no plano de pensões, as taxas de contribuição para o seu fundo de pensão em cada período de pagamento serão as seguintes. Pode verificá-las no seu recibo de venciment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6"/>
        <w:gridCol w:w="4500"/>
      </w:tblGrid>
      <w:tr w:rsidR="00BB76F9" w:rsidRPr="00C6303A" w14:paraId="5CBED35D" w14:textId="77777777" w:rsidTr="00D81CEE">
        <w:tc>
          <w:tcPr>
            <w:tcW w:w="4516" w:type="dxa"/>
          </w:tcPr>
          <w:p w14:paraId="00E7E201" w14:textId="77777777" w:rsidR="00BB76F9" w:rsidRPr="00C6303A" w:rsidRDefault="00BB76F9" w:rsidP="00D81CEE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Contribuições</w:t>
            </w:r>
            <w:r>
              <w:rPr>
                <w:rStyle w:val="FootnoteReference"/>
                <w:rFonts w:cs="Arial-BoldMT"/>
                <w:b/>
                <w:bCs/>
              </w:rPr>
              <w:footnoteReference w:id="1"/>
            </w:r>
          </w:p>
        </w:tc>
        <w:tc>
          <w:tcPr>
            <w:tcW w:w="4500" w:type="dxa"/>
          </w:tcPr>
          <w:p w14:paraId="5AD5F257" w14:textId="77777777" w:rsidR="00BB76F9" w:rsidRPr="00C6303A" w:rsidRDefault="00BB76F9" w:rsidP="00D81CEE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%</w:t>
            </w:r>
          </w:p>
        </w:tc>
      </w:tr>
      <w:tr w:rsidR="00BB76F9" w:rsidRPr="00C6303A" w14:paraId="5000581E" w14:textId="77777777" w:rsidTr="00D81CEE">
        <w:tc>
          <w:tcPr>
            <w:tcW w:w="4516" w:type="dxa"/>
          </w:tcPr>
          <w:p w14:paraId="1FBF8156" w14:textId="77777777" w:rsidR="00BB76F9" w:rsidRPr="00C6303A" w:rsidRDefault="00BB76F9" w:rsidP="00D81CEE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t>O seu empregador contribuirá com:</w:t>
            </w:r>
          </w:p>
        </w:tc>
        <w:tc>
          <w:tcPr>
            <w:tcW w:w="4500" w:type="dxa"/>
          </w:tcPr>
          <w:p w14:paraId="10D17EF6" w14:textId="77777777" w:rsidR="00BB76F9" w:rsidRPr="00C6303A" w:rsidRDefault="00BB76F9" w:rsidP="00D81CEE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1% dos rendimentos elegíveis</w:t>
            </w:r>
          </w:p>
        </w:tc>
      </w:tr>
      <w:tr w:rsidR="00BB76F9" w:rsidRPr="00C6303A" w14:paraId="16210145" w14:textId="77777777" w:rsidTr="00D81CEE">
        <w:tc>
          <w:tcPr>
            <w:tcW w:w="4516" w:type="dxa"/>
          </w:tcPr>
          <w:p w14:paraId="38414BF1" w14:textId="77777777" w:rsidR="00BB76F9" w:rsidRPr="00C6303A" w:rsidRDefault="00BB76F9" w:rsidP="00D81CEE">
            <w:pPr>
              <w:autoSpaceDE w:val="0"/>
              <w:autoSpaceDN w:val="0"/>
              <w:adjustRightInd w:val="0"/>
              <w:spacing w:before="60" w:after="60"/>
              <w:rPr>
                <w:rFonts w:cs="Arial-BoldMT"/>
                <w:b/>
                <w:bCs/>
                <w:szCs w:val="20"/>
              </w:rPr>
            </w:pPr>
            <w:r>
              <w:t>Você contribuirá do seu salário com:</w:t>
            </w:r>
          </w:p>
        </w:tc>
        <w:tc>
          <w:tcPr>
            <w:tcW w:w="4500" w:type="dxa"/>
          </w:tcPr>
          <w:p w14:paraId="3C0B3C9C" w14:textId="77777777" w:rsidR="00BB76F9" w:rsidRPr="00C6303A" w:rsidRDefault="00BB76F9" w:rsidP="00D81CEE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0,8% dos rendimentos elegíveis</w:t>
            </w:r>
          </w:p>
        </w:tc>
      </w:tr>
      <w:tr w:rsidR="00BB76F9" w:rsidRPr="00C6303A" w14:paraId="2D03C5F7" w14:textId="77777777" w:rsidTr="00D81CEE">
        <w:tc>
          <w:tcPr>
            <w:tcW w:w="4516" w:type="dxa"/>
          </w:tcPr>
          <w:p w14:paraId="0B3A6A51" w14:textId="77777777" w:rsidR="00BB76F9" w:rsidRPr="00C6303A" w:rsidRDefault="00BB76F9" w:rsidP="00D81CEE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O governo contribui com uma redução fiscal de:</w:t>
            </w:r>
          </w:p>
        </w:tc>
        <w:tc>
          <w:tcPr>
            <w:tcW w:w="4500" w:type="dxa"/>
          </w:tcPr>
          <w:p w14:paraId="5B0D6C62" w14:textId="77777777" w:rsidR="00BB76F9" w:rsidRPr="00C6303A" w:rsidRDefault="00BB76F9" w:rsidP="00D81CEE">
            <w:pPr>
              <w:autoSpaceDE w:val="0"/>
              <w:autoSpaceDN w:val="0"/>
              <w:adjustRightInd w:val="0"/>
              <w:spacing w:before="60" w:after="60"/>
              <w:rPr>
                <w:rFonts w:cs="ArialMT"/>
                <w:szCs w:val="20"/>
              </w:rPr>
            </w:pPr>
            <w:r>
              <w:t>0,2% dos rendimentos elegíveis</w:t>
            </w:r>
          </w:p>
        </w:tc>
      </w:tr>
    </w:tbl>
    <w:p w14:paraId="217307F4" w14:textId="77777777" w:rsidR="00C24D92" w:rsidRPr="007464B2" w:rsidRDefault="00C24D92" w:rsidP="00C24D92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Cs w:val="20"/>
        </w:rPr>
      </w:pPr>
    </w:p>
    <w:p w14:paraId="0C756BAA" w14:textId="51DD671B" w:rsidR="00BE7FE9" w:rsidRPr="007464B2" w:rsidRDefault="00580262" w:rsidP="007464B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Poderá vir a ser necessário aumentar os montantes da sua contribuição e/ou da contribuição do seu empregador nos próximos anos a fim de cumprir as normas mínimas do governo. Se o seu empregador contribuir com os montantes mínimos propostos, a partir de 6 de abril de 2018 passará a pagar pelo menos 3% dos seus rendimentos elegíveis,</w:t>
      </w:r>
      <w:r w:rsidRPr="007464B2">
        <w:rPr>
          <w:rStyle w:val="FootnoteReference"/>
          <w:rFonts w:asciiTheme="minorHAnsi" w:hAnsiTheme="minorHAnsi"/>
          <w:b/>
          <w:sz w:val="22"/>
        </w:rPr>
        <w:footnoteReference w:id="2"/>
      </w:r>
      <w:r>
        <w:rPr>
          <w:rFonts w:asciiTheme="minorHAnsi" w:hAnsiTheme="minorHAnsi"/>
          <w:sz w:val="22"/>
        </w:rPr>
        <w:t xml:space="preserve"> em cada período de pagamento, e o seu empregador pagará 2%. Subsequentemente, a partir de 6 de abril de 2019 pagará pelo menos 5% e o seu empregador pagará 3%.</w:t>
      </w:r>
    </w:p>
    <w:p w14:paraId="39786ACC" w14:textId="77777777" w:rsidR="00C24D92" w:rsidRPr="00587FCC" w:rsidRDefault="00C24D92" w:rsidP="007464B2">
      <w:pPr>
        <w:pStyle w:val="Indent"/>
        <w:spacing w:before="240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Redução fiscal sobre as suas poupanças de reforma</w:t>
      </w:r>
    </w:p>
    <w:p w14:paraId="5BA5E76E" w14:textId="68A74692" w:rsidR="00C24D92" w:rsidRPr="007464B2" w:rsidRDefault="00C24D92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O governo pretende incentivar-nos a poupar para a reforma, pelo que as contribuições que fizer para The People's Pension poderão beneficiar de redução fiscal. Quer isto dizer que o dinheiro que teria sido entregue ao governo a título de impostos, é antes canalizado para o seu fundo de pensão.</w:t>
      </w:r>
    </w:p>
    <w:p w14:paraId="300D1592" w14:textId="77777777" w:rsidR="00BB76F9" w:rsidRPr="00C6303A" w:rsidRDefault="00BB76F9" w:rsidP="00BB76F9">
      <w:pPr>
        <w:pStyle w:val="Para"/>
        <w:numPr>
          <w:ilvl w:val="0"/>
          <w:numId w:val="12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O seu empregador deduz as suas contribuições depois do cálculo dos impostos sobre a sua remuneração. </w:t>
      </w:r>
    </w:p>
    <w:p w14:paraId="010145B4" w14:textId="77777777" w:rsidR="00BB76F9" w:rsidRPr="00C6303A" w:rsidRDefault="00BB76F9" w:rsidP="00BB76F9">
      <w:pPr>
        <w:pStyle w:val="Para"/>
        <w:numPr>
          <w:ilvl w:val="0"/>
          <w:numId w:val="12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The People’s Pension requer então redução fiscal à taxa base de 20% sobre as suas contribuições, a qual será adicionada ao seu fundo de pensões, incluindo associados que não pagam impostos.  Note que só poderemos proceder deste modo mediante um número válido da Segurança Social.</w:t>
      </w:r>
    </w:p>
    <w:p w14:paraId="28DBBEB1" w14:textId="77777777" w:rsidR="00BB76F9" w:rsidRPr="00C6303A" w:rsidRDefault="00BB76F9" w:rsidP="00BB76F9">
      <w:pPr>
        <w:pStyle w:val="Para"/>
        <w:numPr>
          <w:ilvl w:val="0"/>
          <w:numId w:val="12"/>
        </w:num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No entanto, se pagar uma taxa de imposto mais elevada sobre parte dos seus rendimentos, poderá ter direito a redução fiscal adicional. Deve preencher uma declaração fiscal baseada numa autoliquidação e apresentá-la à HM Revenue &amp; Customs (Administração Fiscal).</w:t>
      </w:r>
    </w:p>
    <w:p w14:paraId="6420F61B" w14:textId="77777777" w:rsidR="00457040" w:rsidRPr="00587FCC" w:rsidRDefault="00457040" w:rsidP="007464B2">
      <w:pPr>
        <w:pStyle w:val="Indent"/>
        <w:spacing w:before="240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Decida se pretende continuar em The People’s Pension</w:t>
      </w:r>
    </w:p>
    <w:p w14:paraId="5F8E679D" w14:textId="0D2B1A3D" w:rsidR="00457040" w:rsidRPr="007464B2" w:rsidRDefault="00457040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Se não pretender continuar inscrito(a) em The People’s Pension, pode </w:t>
      </w:r>
      <w:r>
        <w:rPr>
          <w:rFonts w:asciiTheme="minorHAnsi" w:hAnsiTheme="minorHAnsi"/>
          <w:b/>
          <w:sz w:val="22"/>
        </w:rPr>
        <w:t>optar por sair</w:t>
      </w:r>
      <w:r>
        <w:rPr>
          <w:rFonts w:asciiTheme="minorHAnsi" w:hAnsiTheme="minorHAnsi"/>
          <w:sz w:val="22"/>
        </w:rPr>
        <w:t>. Veja como:</w:t>
      </w:r>
    </w:p>
    <w:p w14:paraId="7529CAE6" w14:textId="0801D5CF" w:rsidR="00457040" w:rsidRPr="007464B2" w:rsidRDefault="0038555C" w:rsidP="00BE7FE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rPr>
          <w:rFonts w:cs="ArialMT"/>
          <w:szCs w:val="20"/>
        </w:rPr>
      </w:pPr>
      <w:r>
        <w:t xml:space="preserve">Visite o sítio Web </w:t>
      </w:r>
      <w:r>
        <w:rPr>
          <w:b/>
        </w:rPr>
        <w:t>www.</w:t>
      </w:r>
      <w:r>
        <w:rPr>
          <w:b/>
          <w:szCs w:val="20"/>
        </w:rPr>
        <w:t>thepeoplespension.co.uk/opt-out</w:t>
      </w:r>
      <w:r>
        <w:t>.</w:t>
      </w:r>
    </w:p>
    <w:p w14:paraId="11B69F40" w14:textId="6797787D" w:rsidR="00457040" w:rsidRPr="007464B2" w:rsidRDefault="00457040" w:rsidP="00BE7FE9">
      <w:pPr>
        <w:autoSpaceDE w:val="0"/>
        <w:autoSpaceDN w:val="0"/>
        <w:adjustRightInd w:val="0"/>
        <w:spacing w:after="120" w:line="240" w:lineRule="auto"/>
        <w:ind w:left="720"/>
        <w:rPr>
          <w:sz w:val="24"/>
        </w:rPr>
      </w:pPr>
      <w:r>
        <w:t xml:space="preserve">Clique no botão “Opção de autoexclusão” e siga as instruções. </w:t>
      </w:r>
      <w:r>
        <w:rPr>
          <w:b/>
        </w:rPr>
        <w:t>Não precisa de criar a sua Conta Online para o fazer.</w:t>
      </w:r>
      <w:r>
        <w:t xml:space="preserve"> Precisa do seu número de cliente, que é indicado na parte superior desta carta, a sua data de nascimento e o seu número da Segurança Social (este é indicado no seu recibo de vencimento).</w:t>
      </w:r>
    </w:p>
    <w:p w14:paraId="26080436" w14:textId="77777777" w:rsidR="00457040" w:rsidRPr="007464B2" w:rsidRDefault="0038555C" w:rsidP="0045704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Alternativamente, pode telefonar para o serviço de autoexclusão no número </w:t>
      </w:r>
      <w:r>
        <w:rPr>
          <w:b/>
          <w:bCs/>
          <w:szCs w:val="20"/>
        </w:rPr>
        <w:t>0300 330 1280</w:t>
      </w:r>
      <w:r>
        <w:t>. Deve ter à mão o seu número de cliente e data de nascimento.</w:t>
      </w:r>
    </w:p>
    <w:p w14:paraId="49740D16" w14:textId="46C0C991" w:rsidR="00FA4F91" w:rsidRDefault="00457040" w:rsidP="00026D54">
      <w:pPr>
        <w:pStyle w:val="Para"/>
        <w:rPr>
          <w:rFonts w:asciiTheme="minorHAnsi" w:hAnsiTheme="minorHAnsi"/>
          <w:sz w:val="22"/>
        </w:rPr>
      </w:pPr>
      <w:r>
        <w:lastRenderedPageBreak/>
        <w:t xml:space="preserve">Se decidir abandonar o plano, deverá informar-nos até </w:t>
      </w:r>
      <w:r>
        <w:rPr>
          <w:rFonts w:asciiTheme="minorHAnsi" w:hAnsiTheme="minorHAnsi"/>
          <w:b/>
          <w:sz w:val="22"/>
        </w:rPr>
        <w:t>&lt;date inserted&gt;</w:t>
      </w:r>
      <w:bookmarkStart w:id="0" w:name="_GoBack"/>
      <w:bookmarkEnd w:id="0"/>
      <w:r>
        <w:rPr>
          <w:rFonts w:asciiTheme="minorHAnsi" w:hAnsiTheme="minorHAnsi"/>
          <w:sz w:val="22"/>
        </w:rPr>
        <w:t>. Se recebermos notificação da sua opção de autoexclusão durante o período de autoexclusão de um mês, procederemos à sua exclusão do plano de pensões. Os pagamentos que tiver efetuado entretanto ser-lhe-ão reembolsados pelo seu empregador e, a partir desse momento, deixará de estar inscrito(a) no plano de pensões.</w:t>
      </w:r>
    </w:p>
    <w:p w14:paraId="4F211DCC" w14:textId="77777777" w:rsidR="00457040" w:rsidRPr="00587FCC" w:rsidRDefault="0045704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osso voltar a aderir ao meu plano de pensões no local de trabalho?</w:t>
      </w:r>
    </w:p>
    <w:p w14:paraId="4481067B" w14:textId="77777777" w:rsidR="00457040" w:rsidRPr="007464B2" w:rsidRDefault="00457040" w:rsidP="0045704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Se mudar de ideias, pode solicitar nova adesão ao plano de pensões em qualquer momento. Terá de endereçar ao seu empregador uma notificação assinada ou um e-mail claramente remetido por si. No entanto, se manifestar o desejo de voltar a aderir mais do que uma vez durante qualquer período de 12 meses, terá de obter o acordo do seu empregador.</w:t>
      </w:r>
    </w:p>
    <w:p w14:paraId="24E281B0" w14:textId="77777777" w:rsidR="00457040" w:rsidRPr="00587FCC" w:rsidRDefault="0045704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Que acontece se eu deixar de fazer contribuições no futuro?</w:t>
      </w:r>
    </w:p>
    <w:p w14:paraId="20961116" w14:textId="68D711A1" w:rsidR="00457040" w:rsidRPr="007464B2" w:rsidRDefault="00457040" w:rsidP="00457040">
      <w:p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Se decidir deixar de fazer contribuições para o seu fundo de pensão ou interromper o pagamento de contribuições no futuro, os pagamentos entretanto efetuados para o seu fundo de pensão continuarão investidos no plano de pensões. A brochura para membros anexa indica as suas opções.</w:t>
      </w:r>
    </w:p>
    <w:p w14:paraId="5A445613" w14:textId="529C04E0" w:rsidR="008C3280" w:rsidRPr="00587FCC" w:rsidRDefault="008C328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Reinscrição automática</w:t>
      </w:r>
    </w:p>
    <w:p w14:paraId="0AA7081F" w14:textId="63723096" w:rsidR="008C3280" w:rsidRPr="007464B2" w:rsidRDefault="008C3280" w:rsidP="008C328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Se optar por sair, deixar de fazer contribuições ou pagar menos do que o nível mínimo, o seu empregador tem o dever de avaliar regularmente a sua situação e pode reinscrevê-lo(a) automaticamente mais tarde num plano de pensões no local de trabalho. (Em regra, tal ocorre de três em três anos, se cumprir determinados critérios, embora em alguns casos o período possa ser mais curto.) </w:t>
      </w:r>
    </w:p>
    <w:p w14:paraId="44EF5258" w14:textId="77777777" w:rsidR="008C3280" w:rsidRPr="007464B2" w:rsidRDefault="008C3280" w:rsidP="008C3280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Isto acontece porque as suas circunstâncias poderão ter mudado e poderá ser o momento certo para começar a economizar. Nesse caso, pode optar por continuar no plano de pensões ou optar novamente por sair.</w:t>
      </w:r>
    </w:p>
    <w:p w14:paraId="2C36E5F1" w14:textId="57A1C1DE" w:rsidR="00C24D92" w:rsidRPr="00587FCC" w:rsidRDefault="00C24D92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Reforce o seu fundo de pensão</w:t>
      </w:r>
    </w:p>
    <w:p w14:paraId="51201E93" w14:textId="0426E940" w:rsidR="00C24D92" w:rsidRPr="007464B2" w:rsidRDefault="00C24D92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Pode pagar uma contribuição mais elevada para o seu fundo de pensão a titulo de pagamento pontual ou regular. Para saber mais sobre o reforço de pagamentos para The People's Pension, visite </w:t>
      </w:r>
      <w:r>
        <w:rPr>
          <w:rFonts w:asciiTheme="minorHAnsi" w:hAnsiTheme="minorHAnsi"/>
          <w:b/>
          <w:sz w:val="22"/>
          <w:szCs w:val="22"/>
        </w:rPr>
        <w:t>www.</w:t>
      </w:r>
      <w:r>
        <w:rPr>
          <w:rFonts w:asciiTheme="minorHAnsi" w:hAnsiTheme="minorHAnsi"/>
          <w:b/>
          <w:sz w:val="22"/>
        </w:rPr>
        <w:t>thepeoplespension.co.uk/grow-your-pension-pot</w:t>
      </w:r>
      <w:r>
        <w:rPr>
          <w:rFonts w:asciiTheme="minorHAnsi" w:hAnsiTheme="minorHAnsi"/>
          <w:sz w:val="22"/>
        </w:rPr>
        <w:t>.</w:t>
      </w:r>
    </w:p>
    <w:p w14:paraId="5841C6F1" w14:textId="6B52F673" w:rsidR="00C24D92" w:rsidRPr="00587FCC" w:rsidRDefault="008C3280" w:rsidP="00E763CA">
      <w:pPr>
        <w:pStyle w:val="Indent"/>
        <w:ind w:left="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Pretende mais informações?</w:t>
      </w:r>
    </w:p>
    <w:p w14:paraId="6E79E7B6" w14:textId="68C58153" w:rsidR="00C24D92" w:rsidRPr="007464B2" w:rsidRDefault="008C3280" w:rsidP="00C24D92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Para saber mais sobre The People’s Pension e a sua Conta Online, pode:</w:t>
      </w:r>
    </w:p>
    <w:p w14:paraId="55BB1AFD" w14:textId="77777777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>ler a brochura para membros anexa “This way to more information”</w:t>
      </w:r>
    </w:p>
    <w:p w14:paraId="06074F14" w14:textId="63CEF113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visitar o nosso sítio Web em </w:t>
      </w:r>
      <w:r>
        <w:rPr>
          <w:b/>
        </w:rPr>
        <w:t>www.</w:t>
      </w:r>
      <w:r>
        <w:rPr>
          <w:b/>
          <w:szCs w:val="20"/>
        </w:rPr>
        <w:t>thepeoplespension.co.uk/employees</w:t>
      </w:r>
    </w:p>
    <w:p w14:paraId="61716CB5" w14:textId="150341EB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ler mais sobre reduções fiscais na sua pensão em </w:t>
      </w:r>
      <w:r>
        <w:rPr>
          <w:b/>
        </w:rPr>
        <w:t>www.</w:t>
      </w:r>
      <w:r>
        <w:rPr>
          <w:b/>
          <w:szCs w:val="20"/>
        </w:rPr>
        <w:t>thepeoplespension.co.uk/tax-relief</w:t>
      </w:r>
    </w:p>
    <w:p w14:paraId="57644FAB" w14:textId="390489F2" w:rsidR="00C24D92" w:rsidRPr="007464B2" w:rsidRDefault="00C24D92" w:rsidP="00C24D9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="ArialMT"/>
          <w:szCs w:val="20"/>
        </w:rPr>
      </w:pPr>
      <w:r>
        <w:t xml:space="preserve">iniciar sessão na sua Conta Online em </w:t>
      </w:r>
      <w:r>
        <w:rPr>
          <w:b/>
        </w:rPr>
        <w:t>www.</w:t>
      </w:r>
      <w:r>
        <w:rPr>
          <w:b/>
          <w:szCs w:val="20"/>
        </w:rPr>
        <w:t>thepeoplespension.co.uk/onlineaccount</w:t>
      </w:r>
      <w:r>
        <w:t>.</w:t>
      </w:r>
    </w:p>
    <w:p w14:paraId="1D060E22" w14:textId="03316386" w:rsidR="0069158A" w:rsidRPr="007464B2" w:rsidRDefault="0069158A" w:rsidP="0069158A">
      <w:pPr>
        <w:pStyle w:val="Para"/>
        <w:rPr>
          <w:rFonts w:asciiTheme="minorHAnsi" w:hAnsiTheme="minorHAnsi"/>
          <w:sz w:val="22"/>
        </w:rPr>
      </w:pPr>
    </w:p>
    <w:p w14:paraId="09BB0791" w14:textId="53107EDB" w:rsidR="006E045B" w:rsidRDefault="0069158A" w:rsidP="0069158A">
      <w:pPr>
        <w:pStyle w:val="Para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>Com os nossos melhores cumprimentos,</w:t>
      </w:r>
    </w:p>
    <w:p w14:paraId="4EB17F04" w14:textId="77777777" w:rsidR="007464B2" w:rsidRPr="007464B2" w:rsidRDefault="007464B2" w:rsidP="0069158A">
      <w:pPr>
        <w:pStyle w:val="Para"/>
        <w:rPr>
          <w:rFonts w:asciiTheme="minorHAnsi" w:hAnsiTheme="minorHAnsi"/>
          <w:sz w:val="22"/>
        </w:rPr>
      </w:pPr>
    </w:p>
    <w:p w14:paraId="4CD0262A" w14:textId="06828ED8" w:rsidR="0069158A" w:rsidRPr="001E769D" w:rsidRDefault="00BE7FE9" w:rsidP="001E769D">
      <w:pPr>
        <w:pStyle w:val="NoSpacing"/>
        <w:rPr>
          <w:b/>
        </w:rPr>
      </w:pPr>
      <w:r>
        <w:rPr>
          <w:b/>
        </w:rPr>
        <w:t xml:space="preserve">Kevin Martin </w:t>
      </w:r>
    </w:p>
    <w:p w14:paraId="6854F9D7" w14:textId="77777777" w:rsidR="000C2648" w:rsidRPr="007464B2" w:rsidRDefault="0069158A" w:rsidP="001E769D">
      <w:pPr>
        <w:pStyle w:val="NoSpacing"/>
      </w:pPr>
      <w:r>
        <w:t>Diretor de Operações</w:t>
      </w:r>
    </w:p>
    <w:p w14:paraId="1F018C1E" w14:textId="77777777" w:rsidR="00C24D92" w:rsidRPr="007464B2" w:rsidRDefault="00C24D92" w:rsidP="001E769D">
      <w:pPr>
        <w:pStyle w:val="NoSpacing"/>
      </w:pPr>
      <w:r>
        <w:t>B&amp;CE, provedor de The People’s Pension</w:t>
      </w:r>
    </w:p>
    <w:p w14:paraId="0C093DB5" w14:textId="77777777" w:rsidR="007D59DC" w:rsidRPr="007464B2" w:rsidRDefault="007D59DC" w:rsidP="0069158A">
      <w:pPr>
        <w:pStyle w:val="Para"/>
        <w:rPr>
          <w:rFonts w:asciiTheme="minorHAnsi" w:hAnsiTheme="minorHAnsi"/>
        </w:rPr>
      </w:pPr>
    </w:p>
    <w:p w14:paraId="29E71815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-BoldMT"/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The People's Pension Trustee Limited</w:t>
      </w:r>
    </w:p>
    <w:p w14:paraId="2193A2B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  <w:szCs w:val="16"/>
        </w:rPr>
        <w:t>Manor Royal, Crawley, West Sussex, RH10 9QP.</w:t>
      </w:r>
    </w:p>
    <w:p w14:paraId="37D60C1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  <w:szCs w:val="16"/>
        </w:rPr>
        <w:t>Tel. 0300 2000 555 Fax 01293 586801 www.bandce.co.uk</w:t>
      </w:r>
    </w:p>
    <w:p w14:paraId="2BBAC8C7" w14:textId="77777777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  <w:rPr>
          <w:rFonts w:cs="ArialMT"/>
          <w:sz w:val="16"/>
          <w:szCs w:val="16"/>
        </w:rPr>
      </w:pPr>
      <w:r>
        <w:rPr>
          <w:sz w:val="16"/>
          <w:szCs w:val="16"/>
        </w:rPr>
        <w:t>Registada em Inglaterra e no País de Gales sob o n.º 8089267</w:t>
      </w:r>
    </w:p>
    <w:p w14:paraId="5990FA81" w14:textId="22F1C0E6" w:rsidR="007D59DC" w:rsidRPr="007464B2" w:rsidRDefault="007D59DC" w:rsidP="007D59DC">
      <w:pPr>
        <w:autoSpaceDE w:val="0"/>
        <w:autoSpaceDN w:val="0"/>
        <w:adjustRightInd w:val="0"/>
        <w:spacing w:after="0" w:line="240" w:lineRule="auto"/>
      </w:pPr>
      <w:r>
        <w:rPr>
          <w:sz w:val="16"/>
          <w:szCs w:val="16"/>
        </w:rPr>
        <w:t>Com vista à melhoria do serviço, poderemos gravar a sua chamada.</w:t>
      </w:r>
    </w:p>
    <w:sectPr w:rsidR="007D59DC" w:rsidRPr="007464B2" w:rsidSect="00457040">
      <w:type w:val="continuous"/>
      <w:pgSz w:w="11906" w:h="16838"/>
      <w:pgMar w:top="1440" w:right="1440" w:bottom="96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4ED534" w14:textId="77777777" w:rsidR="00B028DD" w:rsidRDefault="00B028DD" w:rsidP="00580262">
      <w:pPr>
        <w:spacing w:after="0" w:line="240" w:lineRule="auto"/>
      </w:pPr>
      <w:r>
        <w:separator/>
      </w:r>
    </w:p>
  </w:endnote>
  <w:endnote w:type="continuationSeparator" w:id="0">
    <w:p w14:paraId="47DF4E5E" w14:textId="77777777" w:rsidR="00B028DD" w:rsidRDefault="00B028DD" w:rsidP="00580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808D7" w14:textId="77777777" w:rsidR="00975E1E" w:rsidRDefault="00975E1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DF5E4F" w14:textId="77777777" w:rsidR="00975E1E" w:rsidRDefault="00975E1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4E367E" w14:textId="77777777" w:rsidR="00975E1E" w:rsidRDefault="00975E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4F5E39" w14:textId="77777777" w:rsidR="00B028DD" w:rsidRDefault="00B028DD" w:rsidP="00580262">
      <w:pPr>
        <w:spacing w:after="0" w:line="240" w:lineRule="auto"/>
      </w:pPr>
      <w:r>
        <w:separator/>
      </w:r>
    </w:p>
  </w:footnote>
  <w:footnote w:type="continuationSeparator" w:id="0">
    <w:p w14:paraId="42BAEB6D" w14:textId="77777777" w:rsidR="00B028DD" w:rsidRDefault="00B028DD" w:rsidP="00580262">
      <w:pPr>
        <w:spacing w:after="0" w:line="240" w:lineRule="auto"/>
      </w:pPr>
      <w:r>
        <w:continuationSeparator/>
      </w:r>
    </w:p>
  </w:footnote>
  <w:footnote w:id="1">
    <w:p w14:paraId="7ECAE4D4" w14:textId="20EAA391" w:rsidR="00BB76F9" w:rsidRPr="00026D54" w:rsidRDefault="00BB76F9" w:rsidP="00026D54">
      <w:pPr>
        <w:autoSpaceDE w:val="0"/>
        <w:autoSpaceDN w:val="0"/>
        <w:adjustRightInd w:val="0"/>
        <w:spacing w:after="0" w:line="240" w:lineRule="auto"/>
        <w:rPr>
          <w:sz w:val="16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16"/>
        </w:rPr>
        <w:t>Toda e qualquer contribuição (incluindo as poupanças da Segurança Social) paga através de um acordo de sacrifício salarial (também designado como substituição salarial) é tratada como contribuição da entidade patronal.</w:t>
      </w:r>
    </w:p>
  </w:footnote>
  <w:footnote w:id="2">
    <w:p w14:paraId="364A7764" w14:textId="77777777" w:rsidR="00580262" w:rsidRDefault="00580262" w:rsidP="007464B2">
      <w:pPr>
        <w:pStyle w:val="Indent"/>
        <w:ind w:left="0"/>
        <w:rPr>
          <w:rFonts w:asciiTheme="minorHAnsi" w:hAnsiTheme="minorHAnsi"/>
          <w:sz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Theme="minorHAnsi" w:hAnsiTheme="minorHAnsi"/>
          <w:b w:val="0"/>
          <w:sz w:val="16"/>
          <w:szCs w:val="16"/>
        </w:rPr>
        <w:t>Estes correspondem aos seus rendimentos provenientes do trabalho, antes da dedução do imposto sobre o rendimento e das contribuições para a Segurança Social, que se enquadrem entre um limite de rendimentos mínimo e máximo definido pelo governo.  Visite</w:t>
      </w:r>
      <w:hyperlink r:id="rId1" w:history="1">
        <w:r>
          <w:rPr>
            <w:rStyle w:val="Hyperlink"/>
            <w:rFonts w:asciiTheme="minorHAnsi" w:hAnsiTheme="minorHAnsi"/>
            <w:b w:val="0"/>
            <w:sz w:val="16"/>
            <w:szCs w:val="16"/>
          </w:rPr>
          <w:t>www.thepensionsregulator.gov.uk/automatic-enrolment-earnings-threshold.aspx</w:t>
        </w:r>
      </w:hyperlink>
      <w:r>
        <w:rPr>
          <w:rFonts w:asciiTheme="minorHAnsi" w:hAnsiTheme="minorHAnsi"/>
          <w:b w:val="0"/>
          <w:sz w:val="16"/>
          <w:szCs w:val="16"/>
        </w:rPr>
        <w:t xml:space="preserve"> para mais informações</w:t>
      </w:r>
    </w:p>
    <w:p w14:paraId="0168DBC8" w14:textId="36ECD23E" w:rsidR="00580262" w:rsidRDefault="00580262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B10BF2" w14:textId="77777777" w:rsidR="00975E1E" w:rsidRDefault="00975E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95204995"/>
      <w:docPartObj>
        <w:docPartGallery w:val="Watermarks"/>
        <w:docPartUnique/>
      </w:docPartObj>
    </w:sdtPr>
    <w:sdtContent>
      <w:p w14:paraId="77BD864A" w14:textId="1CA7E868" w:rsidR="00975E1E" w:rsidRDefault="00975E1E">
        <w:pPr>
          <w:pStyle w:val="Header"/>
        </w:pPr>
        <w:r>
          <w:rPr>
            <w:noProof/>
            <w:lang w:val="en-US"/>
          </w:rPr>
          <w:pict w14:anchorId="168D31F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7A28F1" w14:textId="77777777" w:rsidR="00975E1E" w:rsidRDefault="00975E1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72B86"/>
    <w:multiLevelType w:val="hybridMultilevel"/>
    <w:tmpl w:val="BEDC765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469F7"/>
    <w:multiLevelType w:val="hybridMultilevel"/>
    <w:tmpl w:val="F012A00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F5002"/>
    <w:multiLevelType w:val="hybridMultilevel"/>
    <w:tmpl w:val="BB740B32"/>
    <w:lvl w:ilvl="0" w:tplc="F6C8EA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C0A53"/>
    <w:multiLevelType w:val="hybridMultilevel"/>
    <w:tmpl w:val="AD120C1C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00479"/>
    <w:multiLevelType w:val="hybridMultilevel"/>
    <w:tmpl w:val="8236F664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55768E"/>
    <w:multiLevelType w:val="hybridMultilevel"/>
    <w:tmpl w:val="E15C14E4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91D38"/>
    <w:multiLevelType w:val="hybridMultilevel"/>
    <w:tmpl w:val="37808102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BB56F9"/>
    <w:multiLevelType w:val="hybridMultilevel"/>
    <w:tmpl w:val="F8C687AE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A6C43780">
      <w:start w:val="1293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7000D"/>
    <w:multiLevelType w:val="hybridMultilevel"/>
    <w:tmpl w:val="BAC48F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4F5DBF"/>
    <w:multiLevelType w:val="hybridMultilevel"/>
    <w:tmpl w:val="4A82BA0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057F53"/>
    <w:multiLevelType w:val="hybridMultilevel"/>
    <w:tmpl w:val="B44AFDA0"/>
    <w:lvl w:ilvl="0" w:tplc="A6C43780">
      <w:start w:val="129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D075B9"/>
    <w:multiLevelType w:val="multilevel"/>
    <w:tmpl w:val="1070D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7"/>
  </w:num>
  <w:num w:numId="5">
    <w:abstractNumId w:val="4"/>
  </w:num>
  <w:num w:numId="6">
    <w:abstractNumId w:val="6"/>
  </w:num>
  <w:num w:numId="7">
    <w:abstractNumId w:val="1"/>
  </w:num>
  <w:num w:numId="8">
    <w:abstractNumId w:val="3"/>
  </w:num>
  <w:num w:numId="9">
    <w:abstractNumId w:val="2"/>
  </w:num>
  <w:num w:numId="10">
    <w:abstractNumId w:val="11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NzUwNjAzMTI0tDMyUdpeDU4uLM/DyQAotaAK4fxeUsAAAA"/>
  </w:docVars>
  <w:rsids>
    <w:rsidRoot w:val="0069158A"/>
    <w:rsid w:val="00021F9C"/>
    <w:rsid w:val="00026D54"/>
    <w:rsid w:val="00086C0D"/>
    <w:rsid w:val="000874BD"/>
    <w:rsid w:val="00092E44"/>
    <w:rsid w:val="000E4801"/>
    <w:rsid w:val="00123C72"/>
    <w:rsid w:val="001241B7"/>
    <w:rsid w:val="00142DFA"/>
    <w:rsid w:val="00147DD1"/>
    <w:rsid w:val="00154121"/>
    <w:rsid w:val="001A4394"/>
    <w:rsid w:val="001D0120"/>
    <w:rsid w:val="001E769D"/>
    <w:rsid w:val="002443AB"/>
    <w:rsid w:val="002E5ACA"/>
    <w:rsid w:val="002F415E"/>
    <w:rsid w:val="00326EDC"/>
    <w:rsid w:val="00334544"/>
    <w:rsid w:val="0038555C"/>
    <w:rsid w:val="00396FCA"/>
    <w:rsid w:val="0044031F"/>
    <w:rsid w:val="00457040"/>
    <w:rsid w:val="00457C01"/>
    <w:rsid w:val="00487153"/>
    <w:rsid w:val="00505A41"/>
    <w:rsid w:val="005276B6"/>
    <w:rsid w:val="005544C5"/>
    <w:rsid w:val="00580262"/>
    <w:rsid w:val="00581FB4"/>
    <w:rsid w:val="00586958"/>
    <w:rsid w:val="00587FCC"/>
    <w:rsid w:val="005D0CB5"/>
    <w:rsid w:val="0063184D"/>
    <w:rsid w:val="006856B5"/>
    <w:rsid w:val="0069158A"/>
    <w:rsid w:val="006A1E17"/>
    <w:rsid w:val="006E045B"/>
    <w:rsid w:val="006E241B"/>
    <w:rsid w:val="006E6F3D"/>
    <w:rsid w:val="0072269F"/>
    <w:rsid w:val="00723E11"/>
    <w:rsid w:val="007351ED"/>
    <w:rsid w:val="007464B2"/>
    <w:rsid w:val="0075561E"/>
    <w:rsid w:val="007740C6"/>
    <w:rsid w:val="00792B43"/>
    <w:rsid w:val="007A7B7B"/>
    <w:rsid w:val="007B6DAC"/>
    <w:rsid w:val="007D59DC"/>
    <w:rsid w:val="00826476"/>
    <w:rsid w:val="00837F3E"/>
    <w:rsid w:val="00840EF8"/>
    <w:rsid w:val="008C3280"/>
    <w:rsid w:val="008C50C2"/>
    <w:rsid w:val="008D0E99"/>
    <w:rsid w:val="00905E78"/>
    <w:rsid w:val="00960F3D"/>
    <w:rsid w:val="00972A5F"/>
    <w:rsid w:val="00975E1E"/>
    <w:rsid w:val="0099777A"/>
    <w:rsid w:val="009A610D"/>
    <w:rsid w:val="009F1AFF"/>
    <w:rsid w:val="00A04E7D"/>
    <w:rsid w:val="00A22456"/>
    <w:rsid w:val="00A238DD"/>
    <w:rsid w:val="00A6315F"/>
    <w:rsid w:val="00AA624C"/>
    <w:rsid w:val="00AB3AF2"/>
    <w:rsid w:val="00AB7281"/>
    <w:rsid w:val="00AC6DC8"/>
    <w:rsid w:val="00AD0D5B"/>
    <w:rsid w:val="00AD5AA6"/>
    <w:rsid w:val="00B028DD"/>
    <w:rsid w:val="00B112DE"/>
    <w:rsid w:val="00B364AE"/>
    <w:rsid w:val="00B75066"/>
    <w:rsid w:val="00BB76F9"/>
    <w:rsid w:val="00BE7FE9"/>
    <w:rsid w:val="00C24D92"/>
    <w:rsid w:val="00C2526D"/>
    <w:rsid w:val="00C529C6"/>
    <w:rsid w:val="00C633E6"/>
    <w:rsid w:val="00CB35E4"/>
    <w:rsid w:val="00CC45C3"/>
    <w:rsid w:val="00D0557A"/>
    <w:rsid w:val="00D35BE1"/>
    <w:rsid w:val="00DA0C28"/>
    <w:rsid w:val="00DA1EB1"/>
    <w:rsid w:val="00DA5C4B"/>
    <w:rsid w:val="00E07B62"/>
    <w:rsid w:val="00E2673E"/>
    <w:rsid w:val="00E6382C"/>
    <w:rsid w:val="00E71F13"/>
    <w:rsid w:val="00E763CA"/>
    <w:rsid w:val="00EB5ADE"/>
    <w:rsid w:val="00F06CA9"/>
    <w:rsid w:val="00F20775"/>
    <w:rsid w:val="00F41E74"/>
    <w:rsid w:val="00F9206B"/>
    <w:rsid w:val="00FA4F91"/>
    <w:rsid w:val="00FC0302"/>
    <w:rsid w:val="00FD6F89"/>
    <w:rsid w:val="00FF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42A28ED"/>
  <w15:docId w15:val="{AC2E2505-4374-4051-A752-99BA1F72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link w:val="H1Char"/>
    <w:qFormat/>
    <w:rsid w:val="0069158A"/>
    <w:pPr>
      <w:autoSpaceDE w:val="0"/>
      <w:autoSpaceDN w:val="0"/>
      <w:adjustRightInd w:val="0"/>
      <w:spacing w:before="120" w:after="120" w:line="240" w:lineRule="auto"/>
    </w:pPr>
    <w:rPr>
      <w:rFonts w:ascii="Arial-BoldMT" w:hAnsi="Arial-BoldMT" w:cs="Arial-BoldMT"/>
      <w:b/>
      <w:bCs/>
      <w:sz w:val="24"/>
      <w:szCs w:val="24"/>
    </w:rPr>
  </w:style>
  <w:style w:type="paragraph" w:customStyle="1" w:styleId="Indent">
    <w:name w:val="Indent"/>
    <w:basedOn w:val="Normal"/>
    <w:link w:val="IndentChar"/>
    <w:qFormat/>
    <w:rsid w:val="0069158A"/>
    <w:pPr>
      <w:autoSpaceDE w:val="0"/>
      <w:autoSpaceDN w:val="0"/>
      <w:adjustRightInd w:val="0"/>
      <w:spacing w:before="120" w:after="120" w:line="240" w:lineRule="auto"/>
      <w:ind w:left="283"/>
    </w:pPr>
    <w:rPr>
      <w:rFonts w:ascii="Arial-BoldMT" w:hAnsi="Arial-BoldMT" w:cs="Arial-BoldMT"/>
      <w:b/>
      <w:bCs/>
      <w:sz w:val="20"/>
      <w:szCs w:val="20"/>
    </w:rPr>
  </w:style>
  <w:style w:type="character" w:customStyle="1" w:styleId="H1Char">
    <w:name w:val="H1 Char"/>
    <w:basedOn w:val="DefaultParagraphFont"/>
    <w:link w:val="H1"/>
    <w:rsid w:val="0069158A"/>
    <w:rPr>
      <w:rFonts w:ascii="Arial-BoldMT" w:hAnsi="Arial-BoldMT" w:cs="Arial-BoldMT"/>
      <w:b/>
      <w:bCs/>
      <w:sz w:val="24"/>
      <w:szCs w:val="24"/>
    </w:rPr>
  </w:style>
  <w:style w:type="paragraph" w:customStyle="1" w:styleId="Para">
    <w:name w:val="Para"/>
    <w:basedOn w:val="Normal"/>
    <w:link w:val="ParaChar"/>
    <w:qFormat/>
    <w:rsid w:val="0069158A"/>
    <w:pPr>
      <w:autoSpaceDE w:val="0"/>
      <w:autoSpaceDN w:val="0"/>
      <w:adjustRightInd w:val="0"/>
      <w:spacing w:before="120" w:after="120" w:line="240" w:lineRule="auto"/>
    </w:pPr>
    <w:rPr>
      <w:rFonts w:ascii="ArialMT" w:hAnsi="ArialMT" w:cs="ArialMT"/>
      <w:sz w:val="20"/>
      <w:szCs w:val="20"/>
    </w:rPr>
  </w:style>
  <w:style w:type="character" w:customStyle="1" w:styleId="IndentChar">
    <w:name w:val="Indent Char"/>
    <w:basedOn w:val="DefaultParagraphFont"/>
    <w:link w:val="Indent"/>
    <w:rsid w:val="0069158A"/>
    <w:rPr>
      <w:rFonts w:ascii="Arial-BoldMT" w:hAnsi="Arial-BoldMT" w:cs="Arial-BoldMT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9158A"/>
    <w:rPr>
      <w:color w:val="0000FF" w:themeColor="hyperlink"/>
      <w:u w:val="single"/>
    </w:rPr>
  </w:style>
  <w:style w:type="character" w:customStyle="1" w:styleId="ParaChar">
    <w:name w:val="Para Char"/>
    <w:basedOn w:val="DefaultParagraphFont"/>
    <w:link w:val="Para"/>
    <w:rsid w:val="0069158A"/>
    <w:rPr>
      <w:rFonts w:ascii="ArialMT" w:hAnsi="ArialMT" w:cs="ArialMT"/>
      <w:sz w:val="20"/>
      <w:szCs w:val="20"/>
    </w:rPr>
  </w:style>
  <w:style w:type="table" w:styleId="TableGrid">
    <w:name w:val="Table Grid"/>
    <w:basedOn w:val="TableNormal"/>
    <w:uiPriority w:val="59"/>
    <w:rsid w:val="006915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158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0E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0E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0E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E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E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EF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6382C"/>
    <w:pPr>
      <w:spacing w:after="0" w:line="240" w:lineRule="auto"/>
    </w:pPr>
  </w:style>
  <w:style w:type="paragraph" w:styleId="Revision">
    <w:name w:val="Revision"/>
    <w:hidden/>
    <w:uiPriority w:val="99"/>
    <w:semiHidden/>
    <w:rsid w:val="008C3280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856B5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02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02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0262"/>
    <w:rPr>
      <w:vertAlign w:val="superscript"/>
    </w:rPr>
  </w:style>
  <w:style w:type="character" w:customStyle="1" w:styleId="apple-converted-space">
    <w:name w:val="apple-converted-space"/>
    <w:basedOn w:val="DefaultParagraphFont"/>
    <w:rsid w:val="002443AB"/>
  </w:style>
  <w:style w:type="paragraph" w:styleId="Header">
    <w:name w:val="header"/>
    <w:basedOn w:val="Normal"/>
    <w:link w:val="HeaderChar"/>
    <w:uiPriority w:val="99"/>
    <w:unhideWhenUsed/>
    <w:rsid w:val="00975E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E1E"/>
  </w:style>
  <w:style w:type="paragraph" w:styleId="Footer">
    <w:name w:val="footer"/>
    <w:basedOn w:val="Normal"/>
    <w:link w:val="FooterChar"/>
    <w:uiPriority w:val="99"/>
    <w:unhideWhenUsed/>
    <w:rsid w:val="00975E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hepensionsregulator.gov.uk/automatic-enrolment-earnings-threshold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A7C6E-FA03-4F21-8C8C-3F23A4F01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182</Words>
  <Characters>674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&amp;CE Benefit Schemes</Company>
  <LinksUpToDate>false</LinksUpToDate>
  <CharactersWithSpaces>7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 Wiltshire</dc:creator>
  <cp:lastModifiedBy>Kirsty Leader-Chew</cp:lastModifiedBy>
  <cp:revision>7</cp:revision>
  <cp:lastPrinted>2017-02-16T09:40:00Z</cp:lastPrinted>
  <dcterms:created xsi:type="dcterms:W3CDTF">2017-04-26T09:36:00Z</dcterms:created>
  <dcterms:modified xsi:type="dcterms:W3CDTF">2017-05-25T15:15:00Z</dcterms:modified>
</cp:coreProperties>
</file>